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6c27fc0f2825851a8b287fca35c67e76ea9cf7f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94. Акт осмотра квартиры с перечнем строительных недостатков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Участник строительства - Орлова Наталья Андреевна; застройщик - ООО СЗ «Новый кварта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27f687ed688b21d49c0357c2db1056249b60d6b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ОСМОТРА КВАРТИРЫ С ПЕРЕЧНЕМ СТРОИТЕЛЬНЫХ НЕДОСТАТКОВ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осмотра квартиры с перечнем строительных недостатков в отношении объекта: квартира площадью 56,4 кв. м, кадастровый номер 50:15:0010902:1847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участия в долевом строительстве № ДДУ-3/14/87 зарегистрирован 22.08.2023. Цена - 9 650 000 руб., оплачена через счет эскроу. Срок передачи - не позднее 31.12.2025. К 18.07.2026 квартира не передана. При осмотре 25.06.2026 выявлены промерзание наружной стены, отклонение пола, повреждение стеклопакета и отсутствие проектной вентиляционной решетки. Застройщик направил односторонний передаточный акт, хотя участник письменно требовал устранить недостат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регистрированный ДДУ и подтверждение оплаты через счет эскро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приемке и передач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, фотографии и заключение специалис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неустойки с указанием применимых специальных правил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Перед расчетом санкций необходимо проверить действующие на дату требования специальные ограничения, отсрочки и моратории в строительной сфере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3Z</dcterms:created>
  <dcterms:modified xsi:type="dcterms:W3CDTF">2026-07-18T09:18:4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